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0279" w:rsidRPr="00AD548E" w:rsidRDefault="001002EA" w:rsidP="00AD548E">
      <w:pPr>
        <w:spacing w:before="120" w:after="120"/>
        <w:jc w:val="center"/>
        <w:rPr>
          <w:rFonts w:ascii="Times New Roman" w:hAnsi="Times New Roman"/>
          <w:b/>
          <w:bCs/>
          <w:sz w:val="28"/>
          <w:szCs w:val="28"/>
          <w:lang w:eastAsia="en-IN" w:bidi="hi-IN"/>
        </w:rPr>
      </w:pPr>
      <w:r>
        <w:rPr>
          <w:rFonts w:ascii="Times New Roman" w:hAnsi="Times New Roman"/>
          <w:b/>
          <w:bCs/>
          <w:sz w:val="28"/>
          <w:szCs w:val="28"/>
          <w:lang w:eastAsia="en-IN" w:bidi="hi-IN"/>
        </w:rPr>
        <w:t xml:space="preserve">Book </w:t>
      </w:r>
      <w:r w:rsidR="00DA2990">
        <w:rPr>
          <w:rFonts w:ascii="Times New Roman" w:hAnsi="Times New Roman"/>
          <w:b/>
          <w:bCs/>
          <w:sz w:val="28"/>
          <w:szCs w:val="28"/>
          <w:lang w:eastAsia="en-IN" w:bidi="hi-IN"/>
        </w:rPr>
        <w:t>Proposal Form</w:t>
      </w:r>
    </w:p>
    <w:p w:rsidR="001002EA" w:rsidRPr="001E2443" w:rsidRDefault="001002EA" w:rsidP="00321A3E">
      <w:pPr>
        <w:pStyle w:val="ListParagraph"/>
        <w:numPr>
          <w:ilvl w:val="0"/>
          <w:numId w:val="15"/>
        </w:numPr>
        <w:spacing w:after="0" w:line="360" w:lineRule="auto"/>
        <w:ind w:left="0" w:right="-330" w:hanging="284"/>
        <w:jc w:val="both"/>
        <w:textAlignment w:val="baseline"/>
        <w:rPr>
          <w:rFonts w:ascii="Times New Roman" w:eastAsia="Times New Roman" w:hAnsi="Times New Roman" w:cs="Arial"/>
          <w:sz w:val="26"/>
          <w:szCs w:val="26"/>
          <w:bdr w:val="none" w:sz="0" w:space="0" w:color="auto" w:frame="1"/>
          <w:lang w:eastAsia="en-IN" w:bidi="hi-IN"/>
        </w:rPr>
      </w:pPr>
      <w:r w:rsidRPr="001E2443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 xml:space="preserve">Type of Book </w:t>
      </w:r>
      <w:r w:rsidRPr="001E2443"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  <w:t xml:space="preserve">(mark </w:t>
      </w:r>
      <w:r w:rsidRPr="001E2443"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  <w:sym w:font="Wingdings 2" w:char="F050"/>
      </w:r>
      <w:r w:rsidRPr="001E2443"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  <w:t xml:space="preserve"> on appropriate one)</w:t>
      </w:r>
    </w:p>
    <w:p w:rsidR="001002EA" w:rsidRDefault="001002EA" w:rsidP="00321A3E">
      <w:pPr>
        <w:pStyle w:val="ListParagraph"/>
        <w:spacing w:after="0" w:line="360" w:lineRule="auto"/>
        <w:ind w:left="0" w:right="-33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  <w:proofErr w:type="gramStart"/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i</w:t>
      </w:r>
      <w:proofErr w:type="gramEnd"/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. </w:t>
      </w:r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Text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Book  </w:t>
      </w:r>
      <w:r w:rsidR="00FD25B0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 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</w:t>
      </w:r>
      <w:r w:rsidR="00FD25B0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ii. </w:t>
      </w:r>
      <w:proofErr w:type="gramStart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Reference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Book  </w:t>
      </w:r>
      <w:r w:rsidR="00FD25B0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  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iii.</w:t>
      </w:r>
      <w:proofErr w:type="gramEnd"/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</w:t>
      </w:r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Hand Book     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  </w:t>
      </w:r>
      <w:proofErr w:type="gramStart"/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i</w:t>
      </w:r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v</w:t>
      </w:r>
      <w:proofErr w:type="gramEnd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. Conference Proceedings       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v. Monograph         </w:t>
      </w:r>
      <w:proofErr w:type="gramStart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v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i</w:t>
      </w:r>
      <w:proofErr w:type="gramEnd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. </w:t>
      </w:r>
      <w:proofErr w:type="gramStart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Thesis or Dissertation         </w:t>
      </w:r>
      <w:r w:rsidR="001E2443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 </w:t>
      </w:r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vii.</w:t>
      </w:r>
      <w:proofErr w:type="gramEnd"/>
      <w:r w:rsidR="00321A3E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 </w:t>
      </w:r>
      <w:r w:rsidR="00FD25B0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Other ___________________</w:t>
      </w:r>
    </w:p>
    <w:p w:rsidR="00324FFC" w:rsidRPr="001E2443" w:rsidRDefault="00FD25B0" w:rsidP="00BF7027">
      <w:pPr>
        <w:pStyle w:val="ListParagraph"/>
        <w:numPr>
          <w:ilvl w:val="0"/>
          <w:numId w:val="15"/>
        </w:numPr>
        <w:spacing w:before="240" w:after="0"/>
        <w:ind w:left="0" w:right="-329" w:hanging="284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</w:pPr>
      <w:r w:rsidRPr="001E2443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 xml:space="preserve">Proposed Book </w:t>
      </w:r>
      <w:r w:rsidR="00324FFC" w:rsidRPr="001E2443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 xml:space="preserve">Title </w:t>
      </w:r>
    </w:p>
    <w:p w:rsidR="00FD25B0" w:rsidRDefault="00FD25B0" w:rsidP="00FD25B0">
      <w:pPr>
        <w:pStyle w:val="ListParagraph"/>
        <w:spacing w:after="0"/>
        <w:ind w:left="0" w:right="-33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_____________________________________________________________________________</w:t>
      </w:r>
    </w:p>
    <w:p w:rsidR="00FD25B0" w:rsidRDefault="00FD25B0" w:rsidP="00FD25B0">
      <w:pPr>
        <w:pStyle w:val="ListParagraph"/>
        <w:ind w:left="0" w:right="-329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32"/>
          <w:szCs w:val="32"/>
          <w:bdr w:val="none" w:sz="0" w:space="0" w:color="auto" w:frame="1"/>
          <w:lang w:eastAsia="en-IN" w:bidi="hi-IN"/>
        </w:rPr>
      </w:pPr>
      <w:r>
        <w:rPr>
          <w:rFonts w:ascii="Times New Roman" w:eastAsia="Times New Roman" w:hAnsi="Times New Roman" w:cs="Arial"/>
          <w:b/>
          <w:bCs/>
          <w:sz w:val="32"/>
          <w:szCs w:val="32"/>
          <w:bdr w:val="none" w:sz="0" w:space="0" w:color="auto" w:frame="1"/>
          <w:lang w:eastAsia="en-IN" w:bidi="hi-IN"/>
        </w:rPr>
        <w:softHyphen/>
        <w:t>_______________________________________________________</w:t>
      </w:r>
    </w:p>
    <w:p w:rsidR="0021094D" w:rsidRPr="00200002" w:rsidRDefault="0021094D" w:rsidP="00A74518">
      <w:pPr>
        <w:pStyle w:val="ListParagraph"/>
        <w:numPr>
          <w:ilvl w:val="0"/>
          <w:numId w:val="15"/>
        </w:numPr>
        <w:tabs>
          <w:tab w:val="left" w:pos="0"/>
        </w:tabs>
        <w:spacing w:after="100"/>
        <w:ind w:left="0" w:right="-330" w:hanging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200002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Name of Author(s) / Editor(s)</w:t>
      </w:r>
    </w:p>
    <w:tbl>
      <w:tblPr>
        <w:tblStyle w:val="TableGrid"/>
        <w:tblW w:w="9640" w:type="dxa"/>
        <w:tblInd w:w="-176" w:type="dxa"/>
        <w:tblLook w:val="04A0" w:firstRow="1" w:lastRow="0" w:firstColumn="1" w:lastColumn="0" w:noHBand="0" w:noVBand="1"/>
      </w:tblPr>
      <w:tblGrid>
        <w:gridCol w:w="2836"/>
        <w:gridCol w:w="2126"/>
        <w:gridCol w:w="2977"/>
        <w:gridCol w:w="1701"/>
      </w:tblGrid>
      <w:tr w:rsidR="00A74518" w:rsidRPr="00A74518" w:rsidTr="00A74518">
        <w:tc>
          <w:tcPr>
            <w:tcW w:w="2836" w:type="dxa"/>
            <w:vAlign w:val="center"/>
          </w:tcPr>
          <w:p w:rsidR="00A74518" w:rsidRP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Name</w:t>
            </w:r>
          </w:p>
        </w:tc>
        <w:tc>
          <w:tcPr>
            <w:tcW w:w="2126" w:type="dxa"/>
            <w:vAlign w:val="center"/>
          </w:tcPr>
          <w:p w:rsidR="00A74518" w:rsidRP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D</w:t>
            </w: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esignation</w:t>
            </w:r>
          </w:p>
        </w:tc>
        <w:tc>
          <w:tcPr>
            <w:tcW w:w="2977" w:type="dxa"/>
            <w:vAlign w:val="center"/>
          </w:tcPr>
          <w:p w:rsidR="00A74518" w:rsidRP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A</w:t>
            </w: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ffiliation</w:t>
            </w:r>
          </w:p>
        </w:tc>
        <w:tc>
          <w:tcPr>
            <w:tcW w:w="1701" w:type="dxa"/>
          </w:tcPr>
          <w:p w:rsidR="00A74518" w:rsidRPr="00A74518" w:rsidRDefault="00A74518" w:rsidP="00A74518">
            <w:pPr>
              <w:pStyle w:val="ListParagraph"/>
              <w:ind w:left="-108" w:right="-330"/>
              <w:contextualSpacing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 xml:space="preserve">e-mail  and </w:t>
            </w:r>
          </w:p>
          <w:p w:rsidR="00A74518" w:rsidRPr="00A74518" w:rsidRDefault="00A74518" w:rsidP="00A74518">
            <w:pPr>
              <w:pStyle w:val="ListParagraph"/>
              <w:spacing w:after="100"/>
              <w:ind w:left="-108" w:right="-330"/>
              <w:contextualSpacing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contact number</w:t>
            </w:r>
          </w:p>
        </w:tc>
      </w:tr>
      <w:tr w:rsidR="00A74518" w:rsidTr="00A74518">
        <w:tc>
          <w:tcPr>
            <w:tcW w:w="283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A74518" w:rsidTr="00A74518">
        <w:tc>
          <w:tcPr>
            <w:tcW w:w="283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A74518" w:rsidTr="00A74518">
        <w:tc>
          <w:tcPr>
            <w:tcW w:w="283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A74518" w:rsidTr="00A74518">
        <w:tc>
          <w:tcPr>
            <w:tcW w:w="283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A74518" w:rsidTr="00A74518">
        <w:tc>
          <w:tcPr>
            <w:tcW w:w="283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A74518" w:rsidRDefault="00A74518" w:rsidP="00A74518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</w:tbl>
    <w:p w:rsidR="00227F65" w:rsidRPr="001E2443" w:rsidRDefault="001E2443" w:rsidP="00A74518">
      <w:pPr>
        <w:pStyle w:val="ListParagraph"/>
        <w:numPr>
          <w:ilvl w:val="0"/>
          <w:numId w:val="15"/>
        </w:numPr>
        <w:spacing w:before="240" w:after="0"/>
        <w:ind w:left="0" w:right="-330" w:hanging="284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</w:pPr>
      <w:r w:rsidRPr="001E2443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Subject Area</w:t>
      </w:r>
      <w:r w:rsidR="00227F65" w:rsidRPr="001E2443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 </w:t>
      </w:r>
    </w:p>
    <w:p w:rsidR="001E2443" w:rsidRPr="001E2443" w:rsidRDefault="001E2443" w:rsidP="001E2443">
      <w:pPr>
        <w:pStyle w:val="ListParagraph"/>
        <w:numPr>
          <w:ilvl w:val="0"/>
          <w:numId w:val="19"/>
        </w:numPr>
        <w:spacing w:after="100"/>
        <w:ind w:right="-329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 w:rsidRPr="001E2443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Major Subject are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 </w:t>
      </w:r>
    </w:p>
    <w:p w:rsidR="00227F65" w:rsidRPr="001E2443" w:rsidRDefault="001E2443" w:rsidP="001E2443">
      <w:pPr>
        <w:pStyle w:val="ListParagraph"/>
        <w:numPr>
          <w:ilvl w:val="0"/>
          <w:numId w:val="19"/>
        </w:numPr>
        <w:spacing w:after="100"/>
        <w:ind w:right="-329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 w:rsidRPr="001E2443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Specialization: </w:t>
      </w:r>
    </w:p>
    <w:p w:rsidR="00200002" w:rsidRDefault="00200002" w:rsidP="00200002">
      <w:pPr>
        <w:pStyle w:val="ListParagraph"/>
        <w:numPr>
          <w:ilvl w:val="0"/>
          <w:numId w:val="15"/>
        </w:numPr>
        <w:spacing w:before="240" w:after="100" w:line="360" w:lineRule="auto"/>
        <w:ind w:left="0" w:right="-329" w:hanging="284"/>
        <w:contextualSpacing w:val="0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</w:pPr>
      <w:r w:rsidRPr="00200002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Reviewers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 </w:t>
      </w:r>
      <w:r w:rsidRPr="00200002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(minimum three experts)</w:t>
      </w:r>
    </w:p>
    <w:tbl>
      <w:tblPr>
        <w:tblStyle w:val="TableGrid"/>
        <w:tblW w:w="9640" w:type="dxa"/>
        <w:tblInd w:w="-176" w:type="dxa"/>
        <w:tblLook w:val="04A0" w:firstRow="1" w:lastRow="0" w:firstColumn="1" w:lastColumn="0" w:noHBand="0" w:noVBand="1"/>
      </w:tblPr>
      <w:tblGrid>
        <w:gridCol w:w="2836"/>
        <w:gridCol w:w="2126"/>
        <w:gridCol w:w="2977"/>
        <w:gridCol w:w="1701"/>
      </w:tblGrid>
      <w:tr w:rsidR="00200002" w:rsidRPr="00A74518" w:rsidTr="00BF7027">
        <w:tc>
          <w:tcPr>
            <w:tcW w:w="2836" w:type="dxa"/>
            <w:vAlign w:val="center"/>
          </w:tcPr>
          <w:p w:rsidR="00200002" w:rsidRPr="00A74518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Name</w:t>
            </w:r>
          </w:p>
        </w:tc>
        <w:tc>
          <w:tcPr>
            <w:tcW w:w="2126" w:type="dxa"/>
            <w:vAlign w:val="center"/>
          </w:tcPr>
          <w:p w:rsidR="00200002" w:rsidRPr="00A74518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D</w:t>
            </w: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esignation</w:t>
            </w:r>
          </w:p>
        </w:tc>
        <w:tc>
          <w:tcPr>
            <w:tcW w:w="2977" w:type="dxa"/>
            <w:vAlign w:val="center"/>
          </w:tcPr>
          <w:p w:rsidR="00200002" w:rsidRPr="00A74518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A</w:t>
            </w: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ffiliation</w:t>
            </w:r>
          </w:p>
        </w:tc>
        <w:tc>
          <w:tcPr>
            <w:tcW w:w="1701" w:type="dxa"/>
          </w:tcPr>
          <w:p w:rsidR="00200002" w:rsidRPr="00A74518" w:rsidRDefault="00200002" w:rsidP="00BF7027">
            <w:pPr>
              <w:pStyle w:val="ListParagraph"/>
              <w:ind w:left="-108" w:right="-330"/>
              <w:contextualSpacing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 xml:space="preserve">e-mail  and </w:t>
            </w:r>
          </w:p>
          <w:p w:rsidR="00200002" w:rsidRPr="00A74518" w:rsidRDefault="00200002" w:rsidP="00BF7027">
            <w:pPr>
              <w:pStyle w:val="ListParagraph"/>
              <w:spacing w:after="100"/>
              <w:ind w:left="-108" w:right="-330"/>
              <w:contextualSpacing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A745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  <w:t>contact number</w:t>
            </w:r>
          </w:p>
        </w:tc>
      </w:tr>
      <w:tr w:rsidR="00200002" w:rsidTr="00BF7027">
        <w:tc>
          <w:tcPr>
            <w:tcW w:w="283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200002" w:rsidTr="00BF7027">
        <w:tc>
          <w:tcPr>
            <w:tcW w:w="283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200002" w:rsidTr="00BF7027">
        <w:tc>
          <w:tcPr>
            <w:tcW w:w="283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200002" w:rsidTr="00BF7027">
        <w:tc>
          <w:tcPr>
            <w:tcW w:w="283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  <w:tr w:rsidR="00200002" w:rsidTr="00BF7027">
        <w:tc>
          <w:tcPr>
            <w:tcW w:w="283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126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2977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  <w:tc>
          <w:tcPr>
            <w:tcW w:w="1701" w:type="dxa"/>
          </w:tcPr>
          <w:p w:rsidR="00200002" w:rsidRDefault="00200002" w:rsidP="00BF7027">
            <w:pPr>
              <w:pStyle w:val="ListParagraph"/>
              <w:tabs>
                <w:tab w:val="left" w:pos="0"/>
              </w:tabs>
              <w:spacing w:after="100"/>
              <w:ind w:left="0" w:right="-330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</w:p>
        </w:tc>
      </w:tr>
    </w:tbl>
    <w:p w:rsidR="00BB4B24" w:rsidRPr="00227F65" w:rsidRDefault="00BB4B24" w:rsidP="00BF7027">
      <w:pPr>
        <w:pStyle w:val="ListParagraph"/>
        <w:numPr>
          <w:ilvl w:val="0"/>
          <w:numId w:val="15"/>
        </w:numPr>
        <w:spacing w:before="240" w:after="0" w:line="360" w:lineRule="auto"/>
        <w:ind w:left="0" w:right="-329" w:hanging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AB0921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Language</w:t>
      </w:r>
      <w:r w:rsidR="00BB57E8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:</w:t>
      </w:r>
      <w:r w:rsidRPr="00BB4B24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 </w:t>
      </w:r>
      <w:r w:rsidR="00BB57E8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i. </w:t>
      </w:r>
      <w:r w:rsidR="00BB57E8" w:rsidRPr="00BB57E8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English   </w:t>
      </w:r>
      <w:r w:rsidR="00BB57E8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 xml:space="preserve">         or </w:t>
      </w:r>
      <w:r w:rsidR="00BB57E8" w:rsidRPr="00BB57E8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ii. Hindi</w:t>
      </w:r>
    </w:p>
    <w:p w:rsidR="00AB0921" w:rsidRDefault="00AB0921" w:rsidP="00BF7027">
      <w:pPr>
        <w:pStyle w:val="ListParagraph"/>
        <w:numPr>
          <w:ilvl w:val="0"/>
          <w:numId w:val="15"/>
        </w:numPr>
        <w:spacing w:before="240" w:after="0" w:line="360" w:lineRule="auto"/>
        <w:ind w:left="0" w:right="-329" w:hanging="284"/>
        <w:contextualSpacing w:val="0"/>
        <w:jc w:val="both"/>
        <w:textAlignment w:val="baseline"/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</w:pPr>
      <w:r w:rsidRPr="00AB0921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 xml:space="preserve">List of chapters </w:t>
      </w:r>
      <w:r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  <w:t xml:space="preserve">(in case of Edited Book) </w:t>
      </w:r>
    </w:p>
    <w:p w:rsidR="00BB57E8" w:rsidRDefault="00BB57E8" w:rsidP="00BB57E8">
      <w:pPr>
        <w:pStyle w:val="ListParagraph"/>
        <w:spacing w:after="100" w:line="360" w:lineRule="auto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</w:pPr>
    </w:p>
    <w:p w:rsidR="00AB0921" w:rsidRDefault="00AB0921" w:rsidP="00BF7027">
      <w:pPr>
        <w:pStyle w:val="ListParagraph"/>
        <w:numPr>
          <w:ilvl w:val="0"/>
          <w:numId w:val="15"/>
        </w:numPr>
        <w:spacing w:after="0" w:line="360" w:lineRule="auto"/>
        <w:ind w:left="0" w:right="-330" w:hanging="284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</w:pPr>
      <w:r w:rsidRPr="00AB0921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Contact Person</w:t>
      </w:r>
    </w:p>
    <w:p w:rsidR="00AB0921" w:rsidRDefault="00AB0921" w:rsidP="00AB0921">
      <w:pPr>
        <w:pStyle w:val="ListParagraph"/>
        <w:spacing w:after="100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</w:pP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Name:</w:t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ab/>
        <w:t xml:space="preserve">e-mail: </w:t>
      </w:r>
    </w:p>
    <w:p w:rsidR="00AB0921" w:rsidRDefault="00AB0921" w:rsidP="00AB0921">
      <w:pPr>
        <w:pStyle w:val="ListParagraph"/>
        <w:spacing w:after="100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A</w:t>
      </w:r>
      <w:r w:rsidRPr="00A74518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ffiliation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:</w:t>
      </w:r>
    </w:p>
    <w:p w:rsidR="00BB57E8" w:rsidRDefault="00BB57E8" w:rsidP="00BF7027">
      <w:pPr>
        <w:pStyle w:val="ListParagraph"/>
        <w:numPr>
          <w:ilvl w:val="0"/>
          <w:numId w:val="15"/>
        </w:numPr>
        <w:tabs>
          <w:tab w:val="left" w:pos="142"/>
        </w:tabs>
        <w:spacing w:after="0"/>
        <w:ind w:left="0" w:right="-329" w:hanging="284"/>
        <w:contextualSpacing w:val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 w:rsidRPr="00BB57E8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lastRenderedPageBreak/>
        <w:t>Conference Detail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  </w:t>
      </w:r>
      <w:r w:rsidRPr="00BB57E8"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(in case of conference proceeding)</w:t>
      </w:r>
    </w:p>
    <w:p w:rsidR="00BB57E8" w:rsidRDefault="00BB57E8" w:rsidP="00BF7027">
      <w:pPr>
        <w:pStyle w:val="ListParagraph"/>
        <w:tabs>
          <w:tab w:val="left" w:pos="142"/>
        </w:tabs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Name: </w:t>
      </w:r>
    </w:p>
    <w:p w:rsidR="00BB57E8" w:rsidRDefault="00BB57E8" w:rsidP="00BF7027">
      <w:pPr>
        <w:pStyle w:val="ListParagraph"/>
        <w:tabs>
          <w:tab w:val="left" w:pos="142"/>
        </w:tabs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Venue:</w:t>
      </w:r>
    </w:p>
    <w:p w:rsidR="00BB57E8" w:rsidRDefault="00BB57E8" w:rsidP="00BF7027">
      <w:pPr>
        <w:pStyle w:val="ListParagraph"/>
        <w:tabs>
          <w:tab w:val="left" w:pos="142"/>
        </w:tabs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Date:</w:t>
      </w:r>
    </w:p>
    <w:p w:rsidR="00BB57E8" w:rsidRDefault="00BB57E8" w:rsidP="00BF7027">
      <w:pPr>
        <w:pStyle w:val="ListParagraph"/>
        <w:tabs>
          <w:tab w:val="left" w:pos="142"/>
          <w:tab w:val="left" w:pos="1607"/>
        </w:tabs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>Organizer:</w:t>
      </w:r>
    </w:p>
    <w:p w:rsidR="00BB57E8" w:rsidRDefault="00BB57E8" w:rsidP="00BF7027">
      <w:pPr>
        <w:pStyle w:val="ListParagraph"/>
        <w:tabs>
          <w:tab w:val="left" w:pos="142"/>
          <w:tab w:val="left" w:pos="1607"/>
        </w:tabs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 xml:space="preserve">Peer Review information: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hi-IN"/>
        </w:rPr>
        <w:tab/>
      </w:r>
    </w:p>
    <w:p w:rsidR="00BB57E8" w:rsidRPr="00BB57E8" w:rsidRDefault="00BB57E8" w:rsidP="00BF7027">
      <w:pPr>
        <w:pStyle w:val="ListParagraph"/>
        <w:numPr>
          <w:ilvl w:val="0"/>
          <w:numId w:val="15"/>
        </w:numPr>
        <w:tabs>
          <w:tab w:val="left" w:pos="142"/>
        </w:tabs>
        <w:spacing w:before="240" w:after="0" w:line="360" w:lineRule="auto"/>
        <w:ind w:left="0" w:right="-329" w:hanging="284"/>
        <w:contextualSpacing w:val="0"/>
        <w:jc w:val="both"/>
        <w:textAlignment w:val="baseline"/>
        <w:rPr>
          <w:rFonts w:ascii="Times New Roman" w:eastAsia="Times New Roman" w:hAnsi="Times New Roman" w:cs="Arial"/>
          <w:sz w:val="24"/>
          <w:szCs w:val="24"/>
          <w:bdr w:val="none" w:sz="0" w:space="0" w:color="auto" w:frame="1"/>
          <w:lang w:eastAsia="en-IN" w:bidi="hi-IN"/>
        </w:rPr>
      </w:pPr>
      <w:r w:rsidRPr="00AB0921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Estimated length of Book</w:t>
      </w:r>
    </w:p>
    <w:p w:rsidR="00BB57E8" w:rsidRPr="00BF7027" w:rsidRDefault="00BB57E8" w:rsidP="00BF7027">
      <w:pPr>
        <w:pStyle w:val="ListParagraph"/>
        <w:tabs>
          <w:tab w:val="left" w:pos="142"/>
        </w:tabs>
        <w:spacing w:after="0" w:line="360" w:lineRule="auto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  <w:r w:rsidRPr="00BF7027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i. </w:t>
      </w:r>
      <w:r w:rsidR="00BF7027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Number of P</w:t>
      </w:r>
      <w:r w:rsidRPr="00BF7027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ages</w:t>
      </w:r>
      <w:r w:rsidR="00BF7027" w:rsidRPr="00BF7027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:</w:t>
      </w:r>
    </w:p>
    <w:p w:rsidR="00BF7027" w:rsidRDefault="00BF7027" w:rsidP="00BF7027">
      <w:pPr>
        <w:pStyle w:val="ListParagraph"/>
        <w:tabs>
          <w:tab w:val="left" w:pos="142"/>
        </w:tabs>
        <w:spacing w:after="0" w:line="360" w:lineRule="auto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  <w:r w:rsidRPr="00BF7027"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 xml:space="preserve">ii. 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Number of Photographs: a. Black &amp; White-</w:t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ab/>
      </w: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ab/>
        <w:t>b. Coloured-</w:t>
      </w:r>
    </w:p>
    <w:p w:rsidR="00C6559E" w:rsidRPr="00BF7027" w:rsidRDefault="00C6559E" w:rsidP="00BF7027">
      <w:pPr>
        <w:pStyle w:val="ListParagraph"/>
        <w:tabs>
          <w:tab w:val="left" w:pos="142"/>
        </w:tabs>
        <w:spacing w:after="0" w:line="360" w:lineRule="auto"/>
        <w:ind w:left="0" w:right="-330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  <w:r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  <w:t>iii. Number of Tables:</w:t>
      </w:r>
    </w:p>
    <w:p w:rsidR="00BB57E8" w:rsidRPr="00BF7027" w:rsidRDefault="00BF7027" w:rsidP="00BF7027">
      <w:pPr>
        <w:pStyle w:val="ListParagraph"/>
        <w:numPr>
          <w:ilvl w:val="0"/>
          <w:numId w:val="15"/>
        </w:numPr>
        <w:tabs>
          <w:tab w:val="left" w:pos="142"/>
        </w:tabs>
        <w:spacing w:before="240" w:after="0" w:line="360" w:lineRule="auto"/>
        <w:ind w:left="0" w:right="-329" w:hanging="284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</w:pPr>
      <w:r w:rsidRPr="00BF7027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Audience</w:t>
      </w:r>
      <w:r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:</w:t>
      </w:r>
    </w:p>
    <w:p w:rsidR="0021094D" w:rsidRDefault="0021094D" w:rsidP="00C6559E">
      <w:pPr>
        <w:pStyle w:val="ListParagraph"/>
        <w:numPr>
          <w:ilvl w:val="0"/>
          <w:numId w:val="15"/>
        </w:numPr>
        <w:tabs>
          <w:tab w:val="left" w:pos="142"/>
        </w:tabs>
        <w:spacing w:before="240" w:after="0"/>
        <w:ind w:left="0" w:right="-329" w:hanging="284"/>
        <w:contextualSpacing w:val="0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</w:pPr>
      <w:r w:rsidRPr="00C76EB5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Summary </w:t>
      </w:r>
      <w:r w:rsidR="00C6559E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of Proposal </w:t>
      </w:r>
    </w:p>
    <w:tbl>
      <w:tblPr>
        <w:tblStyle w:val="TableGrid"/>
        <w:tblW w:w="9640" w:type="dxa"/>
        <w:tblInd w:w="-176" w:type="dxa"/>
        <w:tblLook w:val="04A0" w:firstRow="1" w:lastRow="0" w:firstColumn="1" w:lastColumn="0" w:noHBand="0" w:noVBand="1"/>
      </w:tblPr>
      <w:tblGrid>
        <w:gridCol w:w="9640"/>
      </w:tblGrid>
      <w:tr w:rsidR="00C76EB5" w:rsidTr="00C76EB5">
        <w:tc>
          <w:tcPr>
            <w:tcW w:w="9640" w:type="dxa"/>
          </w:tcPr>
          <w:p w:rsidR="00C76EB5" w:rsidRPr="00127613" w:rsidRDefault="00C76EB5" w:rsidP="00C76EB5">
            <w:pPr>
              <w:pStyle w:val="ListParagraph"/>
              <w:ind w:left="0" w:firstLine="318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  <w:r w:rsidRPr="00127613">
              <w:rPr>
                <w:rFonts w:ascii="Times New Roman" w:eastAsia="Times New Roman" w:hAnsi="Times New Roman" w:cs="Arial"/>
                <w:sz w:val="20"/>
                <w:szCs w:val="20"/>
                <w:bdr w:val="none" w:sz="0" w:space="0" w:color="auto" w:frame="1"/>
                <w:lang w:eastAsia="en-IN" w:bidi="hi-IN"/>
              </w:rPr>
              <w:t xml:space="preserve">It should be between 200–500 words and should contain the gist of the entire book, avoiding any abbreviated form and taxonomic authorities. It helps the publisher as well as reviewer to </w:t>
            </w:r>
            <w:r w:rsidRPr="00127613">
              <w:rPr>
                <w:rFonts w:ascii="Times New Roman" w:hAnsi="Times New Roman"/>
                <w:sz w:val="20"/>
                <w:szCs w:val="20"/>
              </w:rPr>
              <w:t>relate to the original principle and inspiration behind the preferred title.</w:t>
            </w: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6559E" w:rsidRPr="00127613" w:rsidRDefault="00C6559E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6559E" w:rsidRPr="00127613" w:rsidRDefault="00C6559E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  <w:p w:rsidR="00C76EB5" w:rsidRPr="00127613" w:rsidRDefault="00C76EB5" w:rsidP="00C76EB5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</w:tc>
      </w:tr>
    </w:tbl>
    <w:p w:rsidR="00C6559E" w:rsidRDefault="00C6559E" w:rsidP="00C6559E">
      <w:pPr>
        <w:pStyle w:val="ListParagraph"/>
        <w:numPr>
          <w:ilvl w:val="0"/>
          <w:numId w:val="15"/>
        </w:numPr>
        <w:tabs>
          <w:tab w:val="left" w:pos="142"/>
        </w:tabs>
        <w:spacing w:before="240" w:after="0"/>
        <w:ind w:left="0" w:right="-329" w:hanging="284"/>
        <w:contextualSpacing w:val="0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>Important Features</w:t>
      </w:r>
      <w:r w:rsidRPr="00C76EB5"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en-IN" w:bidi="hi-IN"/>
        </w:rPr>
        <w:t xml:space="preserve">of Proposal </w:t>
      </w:r>
    </w:p>
    <w:tbl>
      <w:tblPr>
        <w:tblStyle w:val="TableGrid"/>
        <w:tblW w:w="9640" w:type="dxa"/>
        <w:tblInd w:w="-176" w:type="dxa"/>
        <w:tblLook w:val="04A0" w:firstRow="1" w:lastRow="0" w:firstColumn="1" w:lastColumn="0" w:noHBand="0" w:noVBand="1"/>
      </w:tblPr>
      <w:tblGrid>
        <w:gridCol w:w="9640"/>
      </w:tblGrid>
      <w:tr w:rsidR="00C6559E" w:rsidTr="004B01F2">
        <w:tc>
          <w:tcPr>
            <w:tcW w:w="9640" w:type="dxa"/>
          </w:tcPr>
          <w:p w:rsidR="00C6559E" w:rsidRPr="00127613" w:rsidRDefault="00C6559E" w:rsidP="004B01F2">
            <w:pPr>
              <w:pStyle w:val="ListParagraph"/>
              <w:ind w:left="0" w:firstLine="318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 w:bidi="hi-IN"/>
              </w:rPr>
            </w:pPr>
            <w:r w:rsidRPr="00127613">
              <w:rPr>
                <w:rFonts w:ascii="Times New Roman" w:eastAsia="Times New Roman" w:hAnsi="Times New Roman" w:cs="Arial"/>
                <w:sz w:val="20"/>
                <w:szCs w:val="20"/>
                <w:bdr w:val="none" w:sz="0" w:space="0" w:color="auto" w:frame="1"/>
                <w:lang w:eastAsia="en-IN" w:bidi="hi-IN"/>
              </w:rPr>
              <w:t>It should be between 100–200 words and should contain the most important features of the proposal.</w:t>
            </w:r>
          </w:p>
          <w:p w:rsidR="00C6559E" w:rsidRPr="00127613" w:rsidRDefault="00C6559E" w:rsidP="004B01F2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 w:bidi="hi-IN"/>
              </w:rPr>
            </w:pPr>
          </w:p>
          <w:p w:rsidR="00C6559E" w:rsidRPr="00127613" w:rsidRDefault="00C6559E" w:rsidP="004B01F2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 w:bidi="hi-IN"/>
              </w:rPr>
            </w:pPr>
          </w:p>
          <w:p w:rsidR="00C6559E" w:rsidRPr="00127613" w:rsidRDefault="00C6559E" w:rsidP="004B01F2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 w:bidi="hi-IN"/>
              </w:rPr>
            </w:pPr>
          </w:p>
          <w:p w:rsidR="00C6559E" w:rsidRPr="00127613" w:rsidRDefault="00C6559E" w:rsidP="004B01F2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 w:bidi="hi-IN"/>
              </w:rPr>
            </w:pPr>
          </w:p>
          <w:p w:rsidR="00C6559E" w:rsidRPr="00127613" w:rsidRDefault="00C6559E" w:rsidP="004B01F2">
            <w:pPr>
              <w:pStyle w:val="ListParagraph"/>
              <w:tabs>
                <w:tab w:val="left" w:pos="142"/>
              </w:tabs>
              <w:ind w:left="0" w:right="-33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 w:bidi="hi-IN"/>
              </w:rPr>
            </w:pPr>
          </w:p>
        </w:tc>
      </w:tr>
    </w:tbl>
    <w:p w:rsidR="00127613" w:rsidRPr="00C334A6" w:rsidRDefault="00127613" w:rsidP="00127613">
      <w:pPr>
        <w:pStyle w:val="ListParagraph"/>
        <w:numPr>
          <w:ilvl w:val="0"/>
          <w:numId w:val="15"/>
        </w:numPr>
        <w:tabs>
          <w:tab w:val="left" w:pos="142"/>
        </w:tabs>
        <w:spacing w:before="240" w:after="0" w:line="360" w:lineRule="auto"/>
        <w:ind w:left="0" w:right="-329" w:hanging="284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</w:pPr>
      <w:r w:rsidRPr="00C334A6">
        <w:rPr>
          <w:rFonts w:ascii="Times New Roman" w:eastAsia="Times New Roman" w:hAnsi="Times New Roman" w:cs="Arial"/>
          <w:b/>
          <w:bCs/>
          <w:sz w:val="26"/>
          <w:szCs w:val="26"/>
          <w:bdr w:val="none" w:sz="0" w:space="0" w:color="auto" w:frame="1"/>
          <w:lang w:eastAsia="en-IN" w:bidi="hi-IN"/>
        </w:rPr>
        <w:t>Undertaking</w:t>
      </w:r>
    </w:p>
    <w:p w:rsidR="00127613" w:rsidRPr="00A66687" w:rsidRDefault="00127613" w:rsidP="00134F9A">
      <w:pPr>
        <w:pStyle w:val="ListParagraph"/>
        <w:tabs>
          <w:tab w:val="left" w:pos="142"/>
        </w:tabs>
        <w:spacing w:after="0" w:line="360" w:lineRule="auto"/>
        <w:ind w:left="-284" w:right="-329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32"/>
          <w:szCs w:val="32"/>
          <w:bdr w:val="none" w:sz="0" w:space="0" w:color="auto" w:frame="1"/>
          <w:lang w:eastAsia="en-IN" w:bidi="hi-IN"/>
        </w:rPr>
      </w:pPr>
      <w:r w:rsidRPr="00A66687">
        <w:rPr>
          <w:rFonts w:ascii="Times New Roman" w:hAnsi="Times New Roman"/>
          <w:sz w:val="24"/>
          <w:szCs w:val="24"/>
        </w:rPr>
        <w:t xml:space="preserve">I, _______________________, on the behalf of all the Authors/Editors declare that, the proposal is original and we will follow all the instruction of PERI Press. Additionally, I </w:t>
      </w:r>
      <w:r w:rsidR="00FA1ACF">
        <w:rPr>
          <w:rFonts w:ascii="Times New Roman" w:hAnsi="Times New Roman"/>
          <w:sz w:val="24"/>
          <w:szCs w:val="24"/>
        </w:rPr>
        <w:t xml:space="preserve">also </w:t>
      </w:r>
      <w:r w:rsidRPr="00A66687">
        <w:rPr>
          <w:rFonts w:ascii="Times New Roman" w:hAnsi="Times New Roman"/>
          <w:sz w:val="24"/>
          <w:szCs w:val="24"/>
        </w:rPr>
        <w:t xml:space="preserve">want to declare that </w:t>
      </w:r>
      <w:r w:rsidR="00A66687" w:rsidRPr="00A66687">
        <w:rPr>
          <w:rFonts w:ascii="Times New Roman" w:hAnsi="Times New Roman"/>
          <w:sz w:val="24"/>
          <w:szCs w:val="24"/>
        </w:rPr>
        <w:t xml:space="preserve">the </w:t>
      </w:r>
      <w:r w:rsidRPr="00A66687">
        <w:rPr>
          <w:rFonts w:ascii="Times New Roman" w:hAnsi="Times New Roman"/>
          <w:sz w:val="24"/>
          <w:szCs w:val="24"/>
        </w:rPr>
        <w:t xml:space="preserve">proposed </w:t>
      </w:r>
      <w:r w:rsidR="00A66687" w:rsidRPr="00A66687">
        <w:rPr>
          <w:rFonts w:ascii="Times New Roman" w:hAnsi="Times New Roman"/>
          <w:sz w:val="24"/>
          <w:szCs w:val="24"/>
        </w:rPr>
        <w:t>material</w:t>
      </w:r>
      <w:r w:rsidRPr="00A66687">
        <w:rPr>
          <w:rFonts w:ascii="Times New Roman" w:hAnsi="Times New Roman"/>
          <w:sz w:val="24"/>
          <w:szCs w:val="24"/>
        </w:rPr>
        <w:t xml:space="preserve"> will not </w:t>
      </w:r>
      <w:r w:rsidR="00A66687" w:rsidRPr="00A66687">
        <w:rPr>
          <w:rFonts w:ascii="Times New Roman" w:hAnsi="Times New Roman"/>
          <w:sz w:val="24"/>
          <w:szCs w:val="24"/>
        </w:rPr>
        <w:t>interrupt</w:t>
      </w:r>
      <w:r w:rsidRPr="00A66687">
        <w:rPr>
          <w:rFonts w:ascii="Times New Roman" w:hAnsi="Times New Roman"/>
          <w:sz w:val="24"/>
          <w:szCs w:val="24"/>
        </w:rPr>
        <w:t xml:space="preserve"> any copyright.</w:t>
      </w:r>
    </w:p>
    <w:p w:rsidR="00127613" w:rsidRDefault="00127613" w:rsidP="00127613">
      <w:pPr>
        <w:pStyle w:val="ListParagraph"/>
        <w:tabs>
          <w:tab w:val="left" w:pos="142"/>
        </w:tabs>
        <w:spacing w:after="0" w:line="360" w:lineRule="auto"/>
        <w:ind w:left="0" w:right="-329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</w:p>
    <w:p w:rsidR="00A66687" w:rsidRDefault="00A66687" w:rsidP="00127613">
      <w:pPr>
        <w:pStyle w:val="ListParagraph"/>
        <w:tabs>
          <w:tab w:val="left" w:pos="142"/>
        </w:tabs>
        <w:spacing w:after="0" w:line="360" w:lineRule="auto"/>
        <w:ind w:left="0" w:right="-329"/>
        <w:contextualSpacing w:val="0"/>
        <w:jc w:val="both"/>
        <w:textAlignment w:val="baseline"/>
        <w:rPr>
          <w:rFonts w:ascii="Times New Roman" w:eastAsia="Times New Roman" w:hAnsi="Times New Roman" w:cs="Arial"/>
          <w:b/>
          <w:bCs/>
          <w:sz w:val="24"/>
          <w:szCs w:val="24"/>
          <w:bdr w:val="none" w:sz="0" w:space="0" w:color="auto" w:frame="1"/>
          <w:lang w:eastAsia="en-IN" w:bidi="hi-IN"/>
        </w:rPr>
      </w:pPr>
    </w:p>
    <w:p w:rsidR="00AD4624" w:rsidRDefault="00A66687" w:rsidP="00A66687">
      <w:pPr>
        <w:pStyle w:val="ListParagraph"/>
        <w:spacing w:after="0" w:line="360" w:lineRule="auto"/>
        <w:ind w:left="0" w:right="-330"/>
        <w:jc w:val="right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  <w:t>Signature</w:t>
      </w:r>
    </w:p>
    <w:p w:rsidR="00A66687" w:rsidRDefault="00A66687" w:rsidP="00AD4624">
      <w:pPr>
        <w:pStyle w:val="ListParagraph"/>
        <w:spacing w:after="0" w:line="360" w:lineRule="auto"/>
        <w:ind w:left="0" w:right="-330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:rsidR="00AD4624" w:rsidRPr="00341AEA" w:rsidRDefault="00AD4624" w:rsidP="00C70B8E">
      <w:pPr>
        <w:pStyle w:val="ListParagraph"/>
        <w:spacing w:after="0" w:line="360" w:lineRule="auto"/>
        <w:ind w:left="0" w:right="-330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341AEA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 w:bidi="hi-IN"/>
        </w:rPr>
        <w:t xml:space="preserve">Please contact </w:t>
      </w:r>
      <w:r w:rsidR="00C70B8E" w:rsidRPr="00341AEA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 w:bidi="hi-IN"/>
        </w:rPr>
        <w:t xml:space="preserve">for any other query to </w:t>
      </w:r>
      <w:r w:rsidR="008C3B54" w:rsidRPr="00E35E4B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 w:bidi="hi-IN"/>
        </w:rPr>
        <w:t>peri.org.info@gmail.com / info@pe</w:t>
      </w:r>
      <w:bookmarkStart w:id="0" w:name="_GoBack"/>
      <w:bookmarkEnd w:id="0"/>
      <w:r w:rsidR="008C3B54" w:rsidRPr="00E35E4B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 w:bidi="hi-IN"/>
        </w:rPr>
        <w:t>ri.org.in</w:t>
      </w:r>
    </w:p>
    <w:sectPr w:rsidR="00AD4624" w:rsidRPr="00341AEA" w:rsidSect="000A096E">
      <w:footerReference w:type="default" r:id="rId8"/>
      <w:headerReference w:type="first" r:id="rId9"/>
      <w:footerReference w:type="first" r:id="rId10"/>
      <w:pgSz w:w="11906" w:h="16838"/>
      <w:pgMar w:top="1246" w:right="1440" w:bottom="851" w:left="1440" w:header="284" w:footer="35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937" w:rsidRDefault="00696937" w:rsidP="00D611D6">
      <w:pPr>
        <w:spacing w:after="0" w:line="240" w:lineRule="auto"/>
      </w:pPr>
      <w:r>
        <w:separator/>
      </w:r>
    </w:p>
  </w:endnote>
  <w:endnote w:type="continuationSeparator" w:id="0">
    <w:p w:rsidR="00696937" w:rsidRDefault="00696937" w:rsidP="00D61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  <w:sz w:val="20"/>
        <w:szCs w:val="20"/>
      </w:rPr>
      <w:id w:val="101765790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131943664"/>
          <w:docPartObj>
            <w:docPartGallery w:val="Page Numbers (Top of Page)"/>
            <w:docPartUnique/>
          </w:docPartObj>
        </w:sdtPr>
        <w:sdtEndPr/>
        <w:sdtContent>
          <w:p w:rsidR="00BF7027" w:rsidRPr="0069715B" w:rsidRDefault="00696937" w:rsidP="0069715B">
            <w:pPr>
              <w:pStyle w:val="Footer"/>
              <w:tabs>
                <w:tab w:val="clear" w:pos="9026"/>
              </w:tabs>
              <w:ind w:left="-284" w:right="-330"/>
              <w:rPr>
                <w:rFonts w:ascii="Times New Roman" w:hAnsi="Times New Roman"/>
                <w:sz w:val="20"/>
                <w:szCs w:val="20"/>
              </w:rPr>
            </w:pPr>
            <w:hyperlink r:id="rId1" w:history="1">
              <w:r w:rsidR="00BF7027" w:rsidRPr="0069715B">
                <w:rPr>
                  <w:rStyle w:val="Hyperlink"/>
                  <w:rFonts w:ascii="Times New Roman" w:hAnsi="Times New Roman"/>
                  <w:sz w:val="20"/>
                  <w:szCs w:val="20"/>
                  <w:u w:val="none"/>
                </w:rPr>
                <w:t>PERI Press</w:t>
              </w:r>
            </w:hyperlink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</w:r>
            <w:r w:rsidR="00BF7027">
              <w:rPr>
                <w:rFonts w:ascii="Times New Roman" w:hAnsi="Times New Roman"/>
                <w:sz w:val="20"/>
                <w:szCs w:val="20"/>
              </w:rPr>
              <w:tab/>
              <w:t xml:space="preserve">         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instrText xml:space="preserve"> PAGE </w:instrTex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8C3B54">
              <w:rPr>
                <w:rFonts w:ascii="Times New Roman" w:hAnsi="Times New Roman"/>
                <w:noProof/>
                <w:sz w:val="20"/>
                <w:szCs w:val="20"/>
              </w:rPr>
              <w:t>2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instrText xml:space="preserve"> NUMPAGES  </w:instrTex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8C3B54">
              <w:rPr>
                <w:rFonts w:ascii="Times New Roman" w:hAnsi="Times New Roman"/>
                <w:noProof/>
                <w:sz w:val="20"/>
                <w:szCs w:val="20"/>
              </w:rPr>
              <w:t>2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sdtContent>
      </w:sdt>
    </w:sdtContent>
  </w:sdt>
  <w:p w:rsidR="00BF7027" w:rsidRPr="0069715B" w:rsidRDefault="00BF7027" w:rsidP="0069715B">
    <w:pPr>
      <w:pStyle w:val="Footer"/>
      <w:tabs>
        <w:tab w:val="clear" w:pos="9026"/>
      </w:tabs>
      <w:ind w:left="-284" w:right="-330"/>
      <w:rPr>
        <w:rFonts w:ascii="Times New Roman" w:hAnsi="Times New Roman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  <w:sz w:val="20"/>
        <w:szCs w:val="20"/>
      </w:rPr>
      <w:id w:val="1359160937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941066448"/>
          <w:docPartObj>
            <w:docPartGallery w:val="Page Numbers (Top of Page)"/>
            <w:docPartUnique/>
          </w:docPartObj>
        </w:sdtPr>
        <w:sdtEndPr/>
        <w:sdtContent>
          <w:p w:rsidR="00BF7027" w:rsidRPr="0069715B" w:rsidRDefault="00696937" w:rsidP="0069715B">
            <w:pPr>
              <w:pStyle w:val="Footer"/>
              <w:tabs>
                <w:tab w:val="clear" w:pos="9026"/>
              </w:tabs>
              <w:ind w:left="-567" w:right="-330"/>
              <w:rPr>
                <w:rFonts w:ascii="Times New Roman" w:hAnsi="Times New Roman"/>
                <w:sz w:val="20"/>
                <w:szCs w:val="20"/>
              </w:rPr>
            </w:pPr>
            <w:hyperlink r:id="rId1" w:history="1">
              <w:r w:rsidR="00BF7027" w:rsidRPr="0069715B">
                <w:rPr>
                  <w:rStyle w:val="Hyperlink"/>
                  <w:rFonts w:ascii="Times New Roman" w:hAnsi="Times New Roman"/>
                  <w:sz w:val="20"/>
                  <w:szCs w:val="20"/>
                  <w:u w:val="none"/>
                </w:rPr>
                <w:t>PERI Press</w:t>
              </w:r>
            </w:hyperlink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ab/>
              <w:t xml:space="preserve">       </w:t>
            </w:r>
            <w:r w:rsidR="00BF7027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instrText xml:space="preserve"> PAGE </w:instrTex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8C3B54">
              <w:rPr>
                <w:rFonts w:ascii="Times New Roman" w:hAnsi="Times New Roman"/>
                <w:noProof/>
                <w:sz w:val="20"/>
                <w:szCs w:val="20"/>
              </w:rPr>
              <w:t>1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instrText xml:space="preserve"> NUMPAGES  </w:instrTex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8C3B54">
              <w:rPr>
                <w:rFonts w:ascii="Times New Roman" w:hAnsi="Times New Roman"/>
                <w:noProof/>
                <w:sz w:val="20"/>
                <w:szCs w:val="20"/>
              </w:rPr>
              <w:t>2</w:t>
            </w:r>
            <w:r w:rsidR="00BF7027" w:rsidRPr="0069715B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sdtContent>
      </w:sdt>
    </w:sdtContent>
  </w:sdt>
  <w:p w:rsidR="00BF7027" w:rsidRDefault="00BF7027" w:rsidP="00A25791">
    <w:pPr>
      <w:pStyle w:val="Footer"/>
      <w:ind w:left="-28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937" w:rsidRDefault="00696937" w:rsidP="00D611D6">
      <w:pPr>
        <w:spacing w:after="0" w:line="240" w:lineRule="auto"/>
      </w:pPr>
      <w:r>
        <w:separator/>
      </w:r>
    </w:p>
  </w:footnote>
  <w:footnote w:type="continuationSeparator" w:id="0">
    <w:p w:rsidR="00696937" w:rsidRDefault="00696937" w:rsidP="00D61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7027" w:rsidRDefault="00696937" w:rsidP="00341AEA">
    <w:pPr>
      <w:pStyle w:val="Header"/>
      <w:tabs>
        <w:tab w:val="clear" w:pos="9026"/>
        <w:tab w:val="right" w:pos="9356"/>
      </w:tabs>
      <w:ind w:left="-284" w:right="-330"/>
    </w:pPr>
    <w:r>
      <w:rPr>
        <w:noProof/>
        <w:lang w:eastAsia="en-IN" w:bidi="hi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14.25pt;margin-top:58.55pt;width:481.9pt;height:0;z-index:251659264" o:connectortype="straight"/>
      </w:pict>
    </w:r>
    <w:r>
      <w:rPr>
        <w:noProof/>
        <w:lang w:eastAsia="en-IN" w:bidi="hi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48pt;margin-top:1.9pt;width:360.75pt;height:51pt;z-index:251658240" filled="f" fillcolor="#dbe5f1 [660]" stroked="f">
          <v:textbox style="mso-next-textbox:#_x0000_s2049">
            <w:txbxContent>
              <w:p w:rsidR="00BF7027" w:rsidRDefault="00BF7027" w:rsidP="0076158E">
                <w:pPr>
                  <w:spacing w:after="0" w:line="240" w:lineRule="auto"/>
                  <w:jc w:val="center"/>
                  <w:rPr>
                    <w:rFonts w:ascii="Bell MT" w:hAnsi="Bell MT"/>
                    <w:b/>
                    <w:bCs/>
                    <w:sz w:val="48"/>
                    <w:szCs w:val="48"/>
                    <w:lang w:val="en-US"/>
                  </w:rPr>
                </w:pPr>
                <w:r w:rsidRPr="0076158E">
                  <w:rPr>
                    <w:rFonts w:ascii="Bell MT" w:hAnsi="Bell MT"/>
                    <w:b/>
                    <w:bCs/>
                    <w:sz w:val="48"/>
                    <w:szCs w:val="48"/>
                    <w:lang w:val="en-US"/>
                  </w:rPr>
                  <w:t>PERI Press</w:t>
                </w:r>
              </w:p>
              <w:p w:rsidR="00BF7027" w:rsidRPr="0076158E" w:rsidRDefault="00BF7027" w:rsidP="0076158E">
                <w:pPr>
                  <w:spacing w:after="0" w:line="240" w:lineRule="auto"/>
                  <w:jc w:val="center"/>
                  <w:rPr>
                    <w:rFonts w:ascii="Arial" w:hAnsi="Arial" w:cs="Arial"/>
                    <w:sz w:val="28"/>
                    <w:szCs w:val="28"/>
                    <w:lang w:val="en-US"/>
                  </w:rPr>
                </w:pPr>
                <w:r>
                  <w:rPr>
                    <w:rFonts w:ascii="Arial" w:hAnsi="Arial" w:cs="Arial"/>
                    <w:sz w:val="28"/>
                    <w:szCs w:val="28"/>
                    <w:lang w:val="en-US"/>
                  </w:rPr>
                  <w:t>A Publication</w:t>
                </w:r>
                <w:r w:rsidRPr="0076158E">
                  <w:rPr>
                    <w:rFonts w:ascii="Arial" w:hAnsi="Arial" w:cs="Arial"/>
                    <w:sz w:val="28"/>
                    <w:szCs w:val="28"/>
                    <w:lang w:val="en-US"/>
                  </w:rPr>
                  <w:t xml:space="preserve"> unit of </w:t>
                </w:r>
                <w:r>
                  <w:rPr>
                    <w:rFonts w:ascii="Arial" w:hAnsi="Arial" w:cs="Arial"/>
                    <w:sz w:val="28"/>
                    <w:szCs w:val="28"/>
                    <w:lang w:val="en-US"/>
                  </w:rPr>
                  <w:t xml:space="preserve">PERI </w:t>
                </w:r>
                <w:proofErr w:type="spellStart"/>
                <w:r>
                  <w:rPr>
                    <w:rFonts w:ascii="Arial" w:hAnsi="Arial" w:cs="Arial"/>
                    <w:sz w:val="28"/>
                    <w:szCs w:val="28"/>
                    <w:lang w:val="en-US"/>
                  </w:rPr>
                  <w:t>Organisation</w:t>
                </w:r>
                <w:proofErr w:type="spellEnd"/>
              </w:p>
            </w:txbxContent>
          </v:textbox>
        </v:shape>
      </w:pict>
    </w:r>
    <w:r w:rsidR="006B6917">
      <w:rPr>
        <w:noProof/>
        <w:lang w:eastAsia="en-IN" w:bidi="hi-IN"/>
      </w:rPr>
      <w:drawing>
        <wp:inline distT="0" distB="0" distL="0" distR="0">
          <wp:extent cx="791108" cy="720000"/>
          <wp:effectExtent l="0" t="0" r="0" b="0"/>
          <wp:docPr id="2" name="Picture 2" descr="F:\1_Omesh_Pr\4A Society (STPR)\3 PERI\1 Logo\Final\PERI-2015 Small 537 k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1_Omesh_Pr\4A Society (STPR)\3 PERI\1 Logo\Final\PERI-2015 Small 537 k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108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F7027">
      <w:t xml:space="preserve">                                                                                                                                                 </w:t>
    </w:r>
    <w:r w:rsidR="00ED07D7">
      <w:rPr>
        <w:rFonts w:ascii="Baskerville Old Face" w:hAnsi="Baskerville Old Face"/>
        <w:noProof/>
        <w:lang w:eastAsia="en-IN"/>
      </w:rPr>
      <w:drawing>
        <wp:inline distT="0" distB="0" distL="0" distR="0" wp14:anchorId="19CCC127" wp14:editId="5F1AB83A">
          <wp:extent cx="725332" cy="720000"/>
          <wp:effectExtent l="0" t="0" r="0" b="0"/>
          <wp:docPr id="4" name="Picture 4" descr="F:\1_Omesh_Pr\4A Society (STPR)\2 TPR Journal\Logo etc\Final Logo New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1_Omesh_Pr\4A Society (STPR)\2 TPR Journal\Logo etc\Final Logo New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332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77F50"/>
    <w:multiLevelType w:val="hybridMultilevel"/>
    <w:tmpl w:val="57D4D742"/>
    <w:lvl w:ilvl="0" w:tplc="B89A5FD0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bCs/>
        <w:i w:val="0"/>
        <w:i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3EB7F51"/>
    <w:multiLevelType w:val="multilevel"/>
    <w:tmpl w:val="281C2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544222"/>
    <w:multiLevelType w:val="multilevel"/>
    <w:tmpl w:val="96A0E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0B6C67"/>
    <w:multiLevelType w:val="hybridMultilevel"/>
    <w:tmpl w:val="328697EA"/>
    <w:lvl w:ilvl="0" w:tplc="79FACED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0E4DB4"/>
    <w:multiLevelType w:val="hybridMultilevel"/>
    <w:tmpl w:val="28046F04"/>
    <w:lvl w:ilvl="0" w:tplc="895ABB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3F5FC4"/>
    <w:multiLevelType w:val="multilevel"/>
    <w:tmpl w:val="4768A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2AF47F1"/>
    <w:multiLevelType w:val="hybridMultilevel"/>
    <w:tmpl w:val="CA04BAC8"/>
    <w:lvl w:ilvl="0" w:tplc="845C211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2EB47583"/>
    <w:multiLevelType w:val="hybridMultilevel"/>
    <w:tmpl w:val="98CC4A02"/>
    <w:lvl w:ilvl="0" w:tplc="847ADDC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966C2"/>
    <w:multiLevelType w:val="multilevel"/>
    <w:tmpl w:val="F42E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386C534B"/>
    <w:multiLevelType w:val="multilevel"/>
    <w:tmpl w:val="363AD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97F7169"/>
    <w:multiLevelType w:val="hybridMultilevel"/>
    <w:tmpl w:val="90F47CEC"/>
    <w:lvl w:ilvl="0" w:tplc="D766129C">
      <w:start w:val="1"/>
      <w:numFmt w:val="upperLetter"/>
      <w:lvlText w:val="%1."/>
      <w:lvlJc w:val="left"/>
      <w:pPr>
        <w:ind w:left="1004" w:hanging="360"/>
      </w:pPr>
      <w:rPr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3AE511AC"/>
    <w:multiLevelType w:val="hybridMultilevel"/>
    <w:tmpl w:val="15F6F3EC"/>
    <w:lvl w:ilvl="0" w:tplc="581C9A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3CFB298B"/>
    <w:multiLevelType w:val="hybridMultilevel"/>
    <w:tmpl w:val="28046F04"/>
    <w:lvl w:ilvl="0" w:tplc="895ABB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EF172D"/>
    <w:multiLevelType w:val="multilevel"/>
    <w:tmpl w:val="9FB43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5E91C9C"/>
    <w:multiLevelType w:val="hybridMultilevel"/>
    <w:tmpl w:val="15943D8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59072B"/>
    <w:multiLevelType w:val="multilevel"/>
    <w:tmpl w:val="4BF6B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01C6EDC"/>
    <w:multiLevelType w:val="multilevel"/>
    <w:tmpl w:val="88B6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9FC3332"/>
    <w:multiLevelType w:val="hybridMultilevel"/>
    <w:tmpl w:val="967E0252"/>
    <w:lvl w:ilvl="0" w:tplc="7B0A933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6"/>
        <w:szCs w:val="26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DD30E7B"/>
    <w:multiLevelType w:val="multilevel"/>
    <w:tmpl w:val="7D409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8"/>
  </w:num>
  <w:num w:numId="3">
    <w:abstractNumId w:val="9"/>
  </w:num>
  <w:num w:numId="4">
    <w:abstractNumId w:val="15"/>
  </w:num>
  <w:num w:numId="5">
    <w:abstractNumId w:val="2"/>
  </w:num>
  <w:num w:numId="6">
    <w:abstractNumId w:val="13"/>
  </w:num>
  <w:num w:numId="7">
    <w:abstractNumId w:val="1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7"/>
  </w:num>
  <w:num w:numId="11">
    <w:abstractNumId w:val="0"/>
  </w:num>
  <w:num w:numId="12">
    <w:abstractNumId w:val="4"/>
  </w:num>
  <w:num w:numId="13">
    <w:abstractNumId w:val="12"/>
  </w:num>
  <w:num w:numId="14">
    <w:abstractNumId w:val="11"/>
  </w:num>
  <w:num w:numId="15">
    <w:abstractNumId w:val="17"/>
  </w:num>
  <w:num w:numId="16">
    <w:abstractNumId w:val="3"/>
  </w:num>
  <w:num w:numId="17">
    <w:abstractNumId w:val="1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3NTQ2MTeyNLU0tLRQ0lEKTi0uzszPAykwqQUA1Z0rSCwAAAA="/>
  </w:docVars>
  <w:rsids>
    <w:rsidRoot w:val="00E03300"/>
    <w:rsid w:val="0003507F"/>
    <w:rsid w:val="000517DE"/>
    <w:rsid w:val="00053EE2"/>
    <w:rsid w:val="00060A30"/>
    <w:rsid w:val="000634A3"/>
    <w:rsid w:val="000643EE"/>
    <w:rsid w:val="000807C3"/>
    <w:rsid w:val="000A096E"/>
    <w:rsid w:val="000A2122"/>
    <w:rsid w:val="000B6040"/>
    <w:rsid w:val="000F7124"/>
    <w:rsid w:val="001002EA"/>
    <w:rsid w:val="00111807"/>
    <w:rsid w:val="00115DAB"/>
    <w:rsid w:val="00123E95"/>
    <w:rsid w:val="00123EFC"/>
    <w:rsid w:val="00127613"/>
    <w:rsid w:val="00134375"/>
    <w:rsid w:val="00134F9A"/>
    <w:rsid w:val="001728AA"/>
    <w:rsid w:val="00173560"/>
    <w:rsid w:val="00193F6E"/>
    <w:rsid w:val="001A6E75"/>
    <w:rsid w:val="001B32E6"/>
    <w:rsid w:val="001B713A"/>
    <w:rsid w:val="001E0CA9"/>
    <w:rsid w:val="001E2443"/>
    <w:rsid w:val="001E3FA0"/>
    <w:rsid w:val="001E6ECE"/>
    <w:rsid w:val="001E7743"/>
    <w:rsid w:val="001F4D8F"/>
    <w:rsid w:val="00200002"/>
    <w:rsid w:val="0021094D"/>
    <w:rsid w:val="00227F65"/>
    <w:rsid w:val="00250594"/>
    <w:rsid w:val="00277CBA"/>
    <w:rsid w:val="00292ADA"/>
    <w:rsid w:val="002948BC"/>
    <w:rsid w:val="002A0B6B"/>
    <w:rsid w:val="002A173F"/>
    <w:rsid w:val="002A2EEA"/>
    <w:rsid w:val="002C71DE"/>
    <w:rsid w:val="002F34F2"/>
    <w:rsid w:val="002F3EAC"/>
    <w:rsid w:val="002F59E9"/>
    <w:rsid w:val="002F7D2C"/>
    <w:rsid w:val="003021B8"/>
    <w:rsid w:val="0030409C"/>
    <w:rsid w:val="003043B9"/>
    <w:rsid w:val="00305E7F"/>
    <w:rsid w:val="00311845"/>
    <w:rsid w:val="00321A3E"/>
    <w:rsid w:val="00324FFC"/>
    <w:rsid w:val="00331307"/>
    <w:rsid w:val="00332759"/>
    <w:rsid w:val="00335B66"/>
    <w:rsid w:val="00341AEA"/>
    <w:rsid w:val="00357FF2"/>
    <w:rsid w:val="0037423A"/>
    <w:rsid w:val="00387D91"/>
    <w:rsid w:val="00392837"/>
    <w:rsid w:val="003947BB"/>
    <w:rsid w:val="003A54C3"/>
    <w:rsid w:val="003B05FA"/>
    <w:rsid w:val="003D485C"/>
    <w:rsid w:val="003F4FFA"/>
    <w:rsid w:val="00401BC0"/>
    <w:rsid w:val="00420842"/>
    <w:rsid w:val="004434E2"/>
    <w:rsid w:val="004461DF"/>
    <w:rsid w:val="00447FBC"/>
    <w:rsid w:val="00452AA9"/>
    <w:rsid w:val="004573A8"/>
    <w:rsid w:val="00494215"/>
    <w:rsid w:val="004B4384"/>
    <w:rsid w:val="004B7532"/>
    <w:rsid w:val="004D51D1"/>
    <w:rsid w:val="004F7D04"/>
    <w:rsid w:val="00507CCA"/>
    <w:rsid w:val="005105B9"/>
    <w:rsid w:val="005175CF"/>
    <w:rsid w:val="00521623"/>
    <w:rsid w:val="005312F0"/>
    <w:rsid w:val="00536433"/>
    <w:rsid w:val="00551859"/>
    <w:rsid w:val="00572297"/>
    <w:rsid w:val="005734BE"/>
    <w:rsid w:val="00573700"/>
    <w:rsid w:val="0059728C"/>
    <w:rsid w:val="005B190A"/>
    <w:rsid w:val="005B4880"/>
    <w:rsid w:val="005D5240"/>
    <w:rsid w:val="005D6CDA"/>
    <w:rsid w:val="0061044E"/>
    <w:rsid w:val="00611C0D"/>
    <w:rsid w:val="0067004E"/>
    <w:rsid w:val="00682D76"/>
    <w:rsid w:val="00693D0D"/>
    <w:rsid w:val="00696937"/>
    <w:rsid w:val="0069715B"/>
    <w:rsid w:val="006B6917"/>
    <w:rsid w:val="006C2CF7"/>
    <w:rsid w:val="006C4F44"/>
    <w:rsid w:val="0076158E"/>
    <w:rsid w:val="0079081E"/>
    <w:rsid w:val="00797F18"/>
    <w:rsid w:val="007A40D0"/>
    <w:rsid w:val="007B340B"/>
    <w:rsid w:val="007C4F5C"/>
    <w:rsid w:val="007E13D2"/>
    <w:rsid w:val="007E1BB3"/>
    <w:rsid w:val="008140A7"/>
    <w:rsid w:val="00817F4C"/>
    <w:rsid w:val="00822C3F"/>
    <w:rsid w:val="00823411"/>
    <w:rsid w:val="00825F0A"/>
    <w:rsid w:val="00840279"/>
    <w:rsid w:val="0084400C"/>
    <w:rsid w:val="008471F1"/>
    <w:rsid w:val="0085272B"/>
    <w:rsid w:val="0086469A"/>
    <w:rsid w:val="00872F95"/>
    <w:rsid w:val="008758D1"/>
    <w:rsid w:val="00876AF2"/>
    <w:rsid w:val="0088263A"/>
    <w:rsid w:val="00886B66"/>
    <w:rsid w:val="008C3B54"/>
    <w:rsid w:val="008D66C1"/>
    <w:rsid w:val="008D7AA2"/>
    <w:rsid w:val="008F7A3D"/>
    <w:rsid w:val="009326BC"/>
    <w:rsid w:val="00952790"/>
    <w:rsid w:val="00966E72"/>
    <w:rsid w:val="009A6F72"/>
    <w:rsid w:val="009B675D"/>
    <w:rsid w:val="009D3DBD"/>
    <w:rsid w:val="00A0655A"/>
    <w:rsid w:val="00A15B8E"/>
    <w:rsid w:val="00A25791"/>
    <w:rsid w:val="00A34546"/>
    <w:rsid w:val="00A37FA5"/>
    <w:rsid w:val="00A406EC"/>
    <w:rsid w:val="00A62EDB"/>
    <w:rsid w:val="00A64471"/>
    <w:rsid w:val="00A646DD"/>
    <w:rsid w:val="00A65767"/>
    <w:rsid w:val="00A66687"/>
    <w:rsid w:val="00A71AE7"/>
    <w:rsid w:val="00A74518"/>
    <w:rsid w:val="00A917E6"/>
    <w:rsid w:val="00AA0E7F"/>
    <w:rsid w:val="00AB0921"/>
    <w:rsid w:val="00AC3BA4"/>
    <w:rsid w:val="00AD4624"/>
    <w:rsid w:val="00AD548E"/>
    <w:rsid w:val="00B13BEA"/>
    <w:rsid w:val="00B23E45"/>
    <w:rsid w:val="00B31FFC"/>
    <w:rsid w:val="00B35911"/>
    <w:rsid w:val="00B6729B"/>
    <w:rsid w:val="00B7375E"/>
    <w:rsid w:val="00B97CC2"/>
    <w:rsid w:val="00BB4B24"/>
    <w:rsid w:val="00BB57E8"/>
    <w:rsid w:val="00BC79BD"/>
    <w:rsid w:val="00BD1DA2"/>
    <w:rsid w:val="00BE6BC2"/>
    <w:rsid w:val="00BE7E3C"/>
    <w:rsid w:val="00BF7027"/>
    <w:rsid w:val="00C138FE"/>
    <w:rsid w:val="00C20646"/>
    <w:rsid w:val="00C334A6"/>
    <w:rsid w:val="00C561FA"/>
    <w:rsid w:val="00C6559E"/>
    <w:rsid w:val="00C70B8E"/>
    <w:rsid w:val="00C72232"/>
    <w:rsid w:val="00C74F92"/>
    <w:rsid w:val="00C76AA8"/>
    <w:rsid w:val="00C76EB5"/>
    <w:rsid w:val="00C87D5D"/>
    <w:rsid w:val="00CB3099"/>
    <w:rsid w:val="00CC27C4"/>
    <w:rsid w:val="00CD425B"/>
    <w:rsid w:val="00CE53AF"/>
    <w:rsid w:val="00CE7B69"/>
    <w:rsid w:val="00D024D6"/>
    <w:rsid w:val="00D41044"/>
    <w:rsid w:val="00D55F1F"/>
    <w:rsid w:val="00D5641C"/>
    <w:rsid w:val="00D611D6"/>
    <w:rsid w:val="00DA05E2"/>
    <w:rsid w:val="00DA2990"/>
    <w:rsid w:val="00DB737A"/>
    <w:rsid w:val="00DD0D07"/>
    <w:rsid w:val="00DD6335"/>
    <w:rsid w:val="00DE72FC"/>
    <w:rsid w:val="00DF5A13"/>
    <w:rsid w:val="00E01775"/>
    <w:rsid w:val="00E03300"/>
    <w:rsid w:val="00E10285"/>
    <w:rsid w:val="00E5374F"/>
    <w:rsid w:val="00E577AA"/>
    <w:rsid w:val="00E65292"/>
    <w:rsid w:val="00E70215"/>
    <w:rsid w:val="00E85DCD"/>
    <w:rsid w:val="00EB5BDC"/>
    <w:rsid w:val="00ED07D7"/>
    <w:rsid w:val="00ED17C2"/>
    <w:rsid w:val="00ED5C24"/>
    <w:rsid w:val="00ED70DE"/>
    <w:rsid w:val="00F138E5"/>
    <w:rsid w:val="00F26443"/>
    <w:rsid w:val="00F40015"/>
    <w:rsid w:val="00F67E87"/>
    <w:rsid w:val="00F72398"/>
    <w:rsid w:val="00F81364"/>
    <w:rsid w:val="00F83767"/>
    <w:rsid w:val="00FA1ACF"/>
    <w:rsid w:val="00FA2E01"/>
    <w:rsid w:val="00FA61CC"/>
    <w:rsid w:val="00FB2A0A"/>
    <w:rsid w:val="00FB46E0"/>
    <w:rsid w:val="00FD25B0"/>
    <w:rsid w:val="00FE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58D1"/>
  </w:style>
  <w:style w:type="paragraph" w:styleId="Heading1">
    <w:name w:val="heading 1"/>
    <w:basedOn w:val="Normal"/>
    <w:link w:val="Heading1Char"/>
    <w:uiPriority w:val="9"/>
    <w:qFormat/>
    <w:rsid w:val="005216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hi-IN"/>
    </w:rPr>
  </w:style>
  <w:style w:type="paragraph" w:styleId="Heading3">
    <w:name w:val="heading 3"/>
    <w:basedOn w:val="Normal"/>
    <w:link w:val="Heading3Char"/>
    <w:uiPriority w:val="9"/>
    <w:qFormat/>
    <w:rsid w:val="0052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623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521623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52162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21623"/>
  </w:style>
  <w:style w:type="paragraph" w:styleId="NormalWeb">
    <w:name w:val="Normal (Web)"/>
    <w:basedOn w:val="Normal"/>
    <w:uiPriority w:val="99"/>
    <w:semiHidden/>
    <w:unhideWhenUsed/>
    <w:rsid w:val="0052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Emphasis">
    <w:name w:val="Emphasis"/>
    <w:basedOn w:val="DefaultParagraphFont"/>
    <w:uiPriority w:val="20"/>
    <w:qFormat/>
    <w:rsid w:val="00521623"/>
    <w:rPr>
      <w:i/>
      <w:iCs/>
    </w:rPr>
  </w:style>
  <w:style w:type="character" w:styleId="Strong">
    <w:name w:val="Strong"/>
    <w:basedOn w:val="DefaultParagraphFont"/>
    <w:uiPriority w:val="22"/>
    <w:qFormat/>
    <w:rsid w:val="00521623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2162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  <w:lang w:eastAsia="en-IN" w:bidi="hi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21623"/>
    <w:rPr>
      <w:rFonts w:ascii="Arial" w:eastAsia="Times New Roman" w:hAnsi="Arial" w:cs="Mangal"/>
      <w:vanish/>
      <w:sz w:val="16"/>
      <w:szCs w:val="14"/>
      <w:lang w:eastAsia="en-IN" w:bidi="hi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2162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  <w:lang w:eastAsia="en-IN" w:bidi="hi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21623"/>
    <w:rPr>
      <w:rFonts w:ascii="Arial" w:eastAsia="Times New Roman" w:hAnsi="Arial" w:cs="Mangal"/>
      <w:vanish/>
      <w:sz w:val="16"/>
      <w:szCs w:val="14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6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6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2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6433"/>
    <w:rPr>
      <w:color w:val="800080" w:themeColor="followedHyperlink"/>
      <w:u w:val="single"/>
    </w:rPr>
  </w:style>
  <w:style w:type="character" w:customStyle="1" w:styleId="bld">
    <w:name w:val="bld"/>
    <w:basedOn w:val="DefaultParagraphFont"/>
    <w:rsid w:val="006C4F44"/>
  </w:style>
  <w:style w:type="paragraph" w:styleId="Header">
    <w:name w:val="header"/>
    <w:basedOn w:val="Normal"/>
    <w:link w:val="HeaderChar"/>
    <w:uiPriority w:val="99"/>
    <w:unhideWhenUsed/>
    <w:rsid w:val="00D61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1D6"/>
  </w:style>
  <w:style w:type="paragraph" w:styleId="Footer">
    <w:name w:val="footer"/>
    <w:basedOn w:val="Normal"/>
    <w:link w:val="FooterChar"/>
    <w:uiPriority w:val="99"/>
    <w:unhideWhenUsed/>
    <w:rsid w:val="00D61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1D6"/>
  </w:style>
  <w:style w:type="table" w:styleId="TableGrid">
    <w:name w:val="Table Grid"/>
    <w:basedOn w:val="TableNormal"/>
    <w:uiPriority w:val="59"/>
    <w:rsid w:val="00A745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16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hi-IN"/>
    </w:rPr>
  </w:style>
  <w:style w:type="paragraph" w:styleId="Heading3">
    <w:name w:val="heading 3"/>
    <w:basedOn w:val="Normal"/>
    <w:link w:val="Heading3Char"/>
    <w:uiPriority w:val="9"/>
    <w:qFormat/>
    <w:rsid w:val="0052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623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521623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52162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21623"/>
  </w:style>
  <w:style w:type="paragraph" w:styleId="NormalWeb">
    <w:name w:val="Normal (Web)"/>
    <w:basedOn w:val="Normal"/>
    <w:uiPriority w:val="99"/>
    <w:semiHidden/>
    <w:unhideWhenUsed/>
    <w:rsid w:val="0052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Emphasis">
    <w:name w:val="Emphasis"/>
    <w:basedOn w:val="DefaultParagraphFont"/>
    <w:uiPriority w:val="20"/>
    <w:qFormat/>
    <w:rsid w:val="00521623"/>
    <w:rPr>
      <w:i/>
      <w:iCs/>
    </w:rPr>
  </w:style>
  <w:style w:type="character" w:styleId="Strong">
    <w:name w:val="Strong"/>
    <w:basedOn w:val="DefaultParagraphFont"/>
    <w:uiPriority w:val="22"/>
    <w:qFormat/>
    <w:rsid w:val="00521623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2162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  <w:lang w:eastAsia="en-IN" w:bidi="hi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21623"/>
    <w:rPr>
      <w:rFonts w:ascii="Arial" w:eastAsia="Times New Roman" w:hAnsi="Arial" w:cs="Mangal"/>
      <w:vanish/>
      <w:sz w:val="16"/>
      <w:szCs w:val="14"/>
      <w:lang w:eastAsia="en-IN" w:bidi="hi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2162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  <w:lang w:eastAsia="en-IN" w:bidi="hi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21623"/>
    <w:rPr>
      <w:rFonts w:ascii="Arial" w:eastAsia="Times New Roman" w:hAnsi="Arial" w:cs="Mangal"/>
      <w:vanish/>
      <w:sz w:val="16"/>
      <w:szCs w:val="14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6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6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28A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6433"/>
    <w:rPr>
      <w:color w:val="800080" w:themeColor="followedHyperlink"/>
      <w:u w:val="single"/>
    </w:rPr>
  </w:style>
  <w:style w:type="character" w:customStyle="1" w:styleId="bld">
    <w:name w:val="bld"/>
    <w:basedOn w:val="DefaultParagraphFont"/>
    <w:rsid w:val="006C4F44"/>
  </w:style>
  <w:style w:type="paragraph" w:styleId="Header">
    <w:name w:val="header"/>
    <w:basedOn w:val="Normal"/>
    <w:link w:val="HeaderChar"/>
    <w:uiPriority w:val="99"/>
    <w:unhideWhenUsed/>
    <w:rsid w:val="00D61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1D6"/>
  </w:style>
  <w:style w:type="paragraph" w:styleId="Footer">
    <w:name w:val="footer"/>
    <w:basedOn w:val="Normal"/>
    <w:link w:val="FooterChar"/>
    <w:uiPriority w:val="99"/>
    <w:unhideWhenUsed/>
    <w:rsid w:val="00D61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9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2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33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8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15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5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324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1709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637">
                              <w:marLeft w:val="0"/>
                              <w:marRight w:val="0"/>
                              <w:marTop w:val="330"/>
                              <w:marBottom w:val="90"/>
                              <w:divBdr>
                                <w:top w:val="single" w:sz="6" w:space="8" w:color="DFE4F2"/>
                                <w:left w:val="single" w:sz="6" w:space="5" w:color="DFE4F2"/>
                                <w:bottom w:val="single" w:sz="6" w:space="8" w:color="DFE4F2"/>
                                <w:right w:val="single" w:sz="6" w:space="5" w:color="DFE4F2"/>
                              </w:divBdr>
                            </w:div>
                          </w:divsChild>
                        </w:div>
                        <w:div w:id="1233351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3354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49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402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922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06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248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685111">
                              <w:marLeft w:val="0"/>
                              <w:marRight w:val="0"/>
                              <w:marTop w:val="24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999999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8262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789676">
                              <w:marLeft w:val="0"/>
                              <w:marRight w:val="0"/>
                              <w:marTop w:val="24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999999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4624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683072">
                              <w:marLeft w:val="0"/>
                              <w:marRight w:val="0"/>
                              <w:marTop w:val="24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999999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8864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910167">
                              <w:marLeft w:val="0"/>
                              <w:marRight w:val="0"/>
                              <w:marTop w:val="24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0" w:color="999999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1678609">
                          <w:marLeft w:val="0"/>
                          <w:marRight w:val="0"/>
                          <w:marTop w:val="27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single" w:sz="18" w:space="1" w:color="DDDDDD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eri.org.in/peri-pres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eri.org.in/peri-pres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9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PR_Instructions</vt:lpstr>
    </vt:vector>
  </TitlesOfParts>
  <Company/>
  <LinksUpToDate>false</LinksUpToDate>
  <CharactersWithSpaces>1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Proposal Form (PERI Press)</dc:title>
  <dc:creator>PERI Press</dc:creator>
  <cp:keywords>Book Proposal Form (PERI Press)</cp:keywords>
  <cp:lastModifiedBy>DELL</cp:lastModifiedBy>
  <cp:revision>136</cp:revision>
  <cp:lastPrinted>2016-01-18T12:16:00Z</cp:lastPrinted>
  <dcterms:created xsi:type="dcterms:W3CDTF">2013-06-13T05:22:00Z</dcterms:created>
  <dcterms:modified xsi:type="dcterms:W3CDTF">2018-05-17T12:13:00Z</dcterms:modified>
</cp:coreProperties>
</file>